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Australian Property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559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1B35F54" w:rsidR="00661C78" w:rsidRDefault="00204C3C">
      <w:r>
        <w:rPr>
          <w:noProof/>
        </w:rPr>
        <w:drawing>
          <wp:inline distT="0" distB="0" distL="0" distR="0" wp14:anchorId="73B3D6C7" wp14:editId="7591B400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04C3C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</Words>
  <Characters>180</Characters>
  <Application>Microsoft Office Word</Application>
  <DocSecurity>0</DocSecurity>
  <Lines>1</Lines>
  <Paragraphs>1</Paragraphs>
  <ScaleCrop>false</ScaleCrop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1:00Z</dcterms:modified>
</cp:coreProperties>
</file>